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673F8440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 xml:space="preserve">Advanced for QA – </w:t>
      </w:r>
      <w:r w:rsidR="00D14F50">
        <w:t>Retake</w:t>
      </w:r>
      <w:r w:rsidR="00275EC0">
        <w:t xml:space="preserve"> Exam</w:t>
      </w:r>
    </w:p>
    <w:p w14:paraId="670A1148" w14:textId="01DA26E5" w:rsidR="00A03D5C" w:rsidRPr="00EA057E" w:rsidRDefault="00D14F50" w:rsidP="00275EC0">
      <w:pPr>
        <w:pStyle w:val="Heading1"/>
        <w:jc w:val="center"/>
        <w:rPr>
          <w:lang w:val="bg-BG"/>
        </w:rPr>
      </w:pPr>
      <w:r>
        <w:t>22</w:t>
      </w:r>
      <w:r w:rsidR="00275EC0">
        <w:t xml:space="preserve"> December 2023</w:t>
      </w:r>
    </w:p>
    <w:p w14:paraId="1710D5F0" w14:textId="0A9E6A07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history="1">
        <w:r w:rsidR="00C6661A" w:rsidRPr="00C6661A">
          <w:rPr>
            <w:rStyle w:val="Hyperlink"/>
          </w:rPr>
          <w:t>https://judge.softuni.org/Contests/Practice/Index/4500#1</w:t>
        </w:r>
      </w:hyperlink>
    </w:p>
    <w:p w14:paraId="2D0ED469" w14:textId="1A4301CE" w:rsidR="00C6661A" w:rsidRDefault="00C6661A" w:rsidP="00C6661A">
      <w:pPr>
        <w:pStyle w:val="Heading1"/>
      </w:pPr>
      <w:r>
        <w:t>2</w:t>
      </w:r>
      <w:r w:rsidR="00766E6B">
        <w:t>.</w:t>
      </w:r>
      <w:r w:rsidR="00257D1E">
        <w:t xml:space="preserve"> </w:t>
      </w:r>
      <w:r>
        <w:t>Unit Test: Merge Dictionaries</w:t>
      </w:r>
    </w:p>
    <w:p w14:paraId="2CF789CD" w14:textId="730589EA" w:rsidR="00C6661A" w:rsidRDefault="00C6661A" w:rsidP="00C6661A">
      <w:r>
        <w:t xml:space="preserve">Test a given method which takes in </w:t>
      </w:r>
      <w:r>
        <w:rPr>
          <w:b/>
          <w:bCs/>
        </w:rPr>
        <w:t>2 dictionaries</w:t>
      </w:r>
      <w:r>
        <w:rPr>
          <w:b/>
          <w:bCs/>
        </w:rPr>
        <w:t xml:space="preserve"> (string key and int value)</w:t>
      </w:r>
      <w:r>
        <w:rPr>
          <w:b/>
          <w:bCs/>
        </w:rPr>
        <w:t xml:space="preserve"> </w:t>
      </w:r>
      <w:r>
        <w:t xml:space="preserve">and </w:t>
      </w:r>
      <w:r>
        <w:rPr>
          <w:b/>
          <w:bCs/>
        </w:rPr>
        <w:t>merges them together</w:t>
      </w:r>
      <w:r>
        <w:t>.</w:t>
      </w:r>
    </w:p>
    <w:p w14:paraId="2F6E4628" w14:textId="77777777" w:rsidR="00C6661A" w:rsidRDefault="00C6661A" w:rsidP="00C6661A">
      <w:r>
        <w:t xml:space="preserve">The method is found in the </w:t>
      </w:r>
      <w:r>
        <w:rPr>
          <w:rStyle w:val="CodeChar"/>
        </w:rPr>
        <w:t>MergeDictionaries</w:t>
      </w:r>
      <w:r w:rsidRPr="00DD25F7">
        <w:rPr>
          <w:rStyle w:val="CodeChar"/>
        </w:rPr>
        <w:t>.cs</w:t>
      </w:r>
      <w:r>
        <w:t xml:space="preserve"> file:</w:t>
      </w:r>
    </w:p>
    <w:p w14:paraId="3486275A" w14:textId="77777777" w:rsidR="00C6661A" w:rsidRDefault="00C6661A" w:rsidP="00C6661A">
      <w:r>
        <w:rPr>
          <w:noProof/>
        </w:rPr>
        <w:drawing>
          <wp:inline distT="0" distB="0" distL="0" distR="0" wp14:anchorId="1BD19E1D" wp14:editId="53AB6DBD">
            <wp:extent cx="4011561" cy="2650670"/>
            <wp:effectExtent l="152400" t="152400" r="370205" b="359410"/>
            <wp:docPr id="1291315506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315506" name="Picture 1" descr="A computer code with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25976" cy="26601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A071BA" w14:textId="77777777" w:rsidR="00C6661A" w:rsidRDefault="00C6661A" w:rsidP="00C6661A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MergeDictionaries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3B37B1BB" w14:textId="77777777" w:rsidR="00C6661A" w:rsidRDefault="00C6661A" w:rsidP="00C6661A">
      <w:r>
        <w:rPr>
          <w:noProof/>
        </w:rPr>
        <w:drawing>
          <wp:inline distT="0" distB="0" distL="0" distR="0" wp14:anchorId="729DD621" wp14:editId="2C2CB477">
            <wp:extent cx="5731510" cy="2077720"/>
            <wp:effectExtent l="152400" t="152400" r="364490" b="360680"/>
            <wp:docPr id="12360919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091939" name="Picture 1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77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2AA1F82" w14:textId="77777777" w:rsidR="00C6661A" w:rsidRDefault="00C6661A" w:rsidP="00C6661A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387B07E" w14:textId="77777777" w:rsidR="00C6661A" w:rsidRPr="0012168F" w:rsidRDefault="00C6661A" w:rsidP="00C6661A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4A13F21A" wp14:editId="7A3BA41C">
            <wp:extent cx="4498258" cy="865663"/>
            <wp:effectExtent l="152400" t="152400" r="360045" b="353695"/>
            <wp:docPr id="6885437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854376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31676" cy="8720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8AABAF" w14:textId="77777777" w:rsidR="00C6661A" w:rsidRPr="00F37ECC" w:rsidRDefault="00C6661A" w:rsidP="00C6661A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1DE95795" w:rsidR="00771E98" w:rsidRPr="00771E98" w:rsidRDefault="00771E98" w:rsidP="00C6661A">
      <w:pPr>
        <w:pStyle w:val="Heading1"/>
      </w:pPr>
    </w:p>
    <w:sectPr w:rsidR="00771E98" w:rsidRPr="00771E9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90FA03" w14:textId="77777777" w:rsidR="00220BBD" w:rsidRDefault="00220BBD">
      <w:pPr>
        <w:spacing w:before="0" w:after="0" w:line="240" w:lineRule="auto"/>
      </w:pPr>
      <w:r>
        <w:separator/>
      </w:r>
    </w:p>
  </w:endnote>
  <w:endnote w:type="continuationSeparator" w:id="0">
    <w:p w14:paraId="70276204" w14:textId="77777777" w:rsidR="00220BBD" w:rsidRDefault="00220BB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A499D1" w14:textId="77777777" w:rsidR="00220BBD" w:rsidRDefault="00220BBD">
      <w:pPr>
        <w:spacing w:before="0" w:after="0" w:line="240" w:lineRule="auto"/>
      </w:pPr>
      <w:r>
        <w:separator/>
      </w:r>
    </w:p>
  </w:footnote>
  <w:footnote w:type="continuationSeparator" w:id="0">
    <w:p w14:paraId="636585F8" w14:textId="77777777" w:rsidR="00220BBD" w:rsidRDefault="00220BB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0F27D8"/>
    <w:rsid w:val="00100767"/>
    <w:rsid w:val="0011749D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1F7059"/>
    <w:rsid w:val="00204E05"/>
    <w:rsid w:val="0020538E"/>
    <w:rsid w:val="00212D07"/>
    <w:rsid w:val="00215310"/>
    <w:rsid w:val="00220BBD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9F68CE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1D92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6661A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4F50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4500%231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4</TotalTime>
  <Pages>2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71</cp:revision>
  <dcterms:created xsi:type="dcterms:W3CDTF">2023-09-26T19:58:00Z</dcterms:created>
  <dcterms:modified xsi:type="dcterms:W3CDTF">2023-12-03T19:18:00Z</dcterms:modified>
</cp:coreProperties>
</file>